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9DE1C4" w14:textId="77777777" w:rsidR="007259EC" w:rsidRPr="00D07770" w:rsidRDefault="007259EC" w:rsidP="007259EC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r w:rsidRPr="00F246ED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Kraków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7F015483CABE456EBD5323E6546EEAF2"/>
          </w:placeholder>
          <w:showingPlcHdr/>
          <w:text/>
        </w:sdtPr>
        <w:sdtEndPr>
          <w:rPr>
            <w:rStyle w:val="spellingerror"/>
          </w:rPr>
        </w:sdtEndPr>
        <w:sdtContent>
          <w:r w:rsidRPr="00D07770">
            <w:rPr>
              <w:rStyle w:val="Tekstzastpczy"/>
              <w:lang w:val="en-US"/>
            </w:rPr>
            <w:t>Enter the date</w:t>
          </w:r>
        </w:sdtContent>
      </w:sdt>
      <w:r w:rsidRPr="00D07770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76EB06F9" w14:textId="77777777" w:rsidR="007259EC" w:rsidRPr="00D07770" w:rsidRDefault="002F1C86" w:rsidP="007259E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284B056196894008AF8333D12C44106A"/>
          </w:placeholder>
          <w:showingPlcHdr/>
        </w:sdtPr>
        <w:sdtEndPr>
          <w:rPr>
            <w:rStyle w:val="normaltextrun"/>
          </w:rPr>
        </w:sdtEndPr>
        <w:sdtContent>
          <w:r w:rsidR="007259EC" w:rsidRPr="00D07770">
            <w:rPr>
              <w:rStyle w:val="Tekstzastpczy"/>
              <w:lang w:val="en-US"/>
            </w:rPr>
            <w:t>Enter your first and last name</w:t>
          </w:r>
        </w:sdtContent>
      </w:sdt>
      <w:r w:rsidR="007259EC" w:rsidRPr="00D07770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7259EC" w:rsidRPr="00D07770">
        <w:rPr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3538A0A3" w14:textId="77777777" w:rsidR="00150E8E" w:rsidRPr="00D07770" w:rsidRDefault="002F1C86" w:rsidP="007259E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58EDD75391E343CE95AF62378BE69B1B"/>
          </w:placeholder>
          <w:showingPlcHdr/>
        </w:sdtPr>
        <w:sdtEndPr>
          <w:rPr>
            <w:rStyle w:val="normaltextrun"/>
          </w:rPr>
        </w:sdtEndPr>
        <w:sdtContent>
          <w:r w:rsidR="007259EC" w:rsidRPr="00D07770">
            <w:rPr>
              <w:rStyle w:val="Tekstzastpczy"/>
              <w:lang w:val="en-US"/>
            </w:rPr>
            <w:t>Enter the student ID number and year of studies</w:t>
          </w:r>
        </w:sdtContent>
      </w:sdt>
      <w:r w:rsidR="007259EC" w:rsidRPr="00D07770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 xml:space="preserve"> </w:t>
      </w:r>
    </w:p>
    <w:p w14:paraId="31777871" w14:textId="746A8D23" w:rsidR="007259EC" w:rsidRPr="00D07770" w:rsidRDefault="002F1C86" w:rsidP="007259E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1DC544EF95AB47788B6D3CD2A09B8A6A"/>
          </w:placeholder>
          <w:showingPlcHdr/>
        </w:sdtPr>
        <w:sdtEndPr/>
        <w:sdtContent>
          <w:r w:rsidR="007259EC" w:rsidRPr="00D07770">
            <w:rPr>
              <w:rStyle w:val="Tekstzastpczy"/>
              <w:lang w:val="en-US"/>
            </w:rPr>
            <w:t>Enter filed of studies</w:t>
          </w:r>
        </w:sdtContent>
      </w:sdt>
    </w:p>
    <w:p w14:paraId="4F5455CD" w14:textId="77777777" w:rsidR="007259EC" w:rsidRPr="00D07770" w:rsidRDefault="002F1C86" w:rsidP="007259E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57E0CE7B03CC45FF9388B331EF96CB9D"/>
          </w:placeholder>
          <w:showingPlcHdr/>
        </w:sdtPr>
        <w:sdtEndPr/>
        <w:sdtContent>
          <w:r w:rsidR="007259EC" w:rsidRPr="00D07770">
            <w:rPr>
              <w:rStyle w:val="Tekstzastpczy"/>
              <w:lang w:val="en-US"/>
            </w:rPr>
            <w:t>Enter your corresponcence adress</w:t>
          </w:r>
        </w:sdtContent>
      </w:sdt>
    </w:p>
    <w:p w14:paraId="716C6FA3" w14:textId="77777777" w:rsidR="007259EC" w:rsidRPr="00AF0426" w:rsidRDefault="002F1C86" w:rsidP="007259E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927037DC958B4AFF9C1B0D04147FB478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7259EC" w:rsidRPr="00D07770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6803BC12" w14:textId="6887070F" w:rsidR="007259EC" w:rsidRPr="00696941" w:rsidRDefault="007259EC" w:rsidP="007259EC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7252E21E" w14:textId="77777777" w:rsidR="007259EC" w:rsidRPr="00243C21" w:rsidRDefault="007259EC" w:rsidP="007259EC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70B98218" w14:textId="77777777" w:rsidR="007259EC" w:rsidRPr="00F246ED" w:rsidRDefault="007259EC" w:rsidP="007259EC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F246ED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Dear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5C156D17AD114598A5635CC0A27F17C7"/>
        </w:placeholder>
        <w:showingPlcHdr/>
      </w:sdtPr>
      <w:sdtEndPr>
        <w:rPr>
          <w:rStyle w:val="normaltextrun"/>
        </w:rPr>
      </w:sdtEndPr>
      <w:sdtContent>
        <w:p w14:paraId="17C0D3D3" w14:textId="77777777" w:rsidR="007259EC" w:rsidRPr="00D07770" w:rsidRDefault="007259EC" w:rsidP="007259EC">
          <w:pPr>
            <w:pStyle w:val="paragraph"/>
            <w:spacing w:before="0" w:beforeAutospacing="0" w:after="0" w:afterAutospacing="0" w:line="480" w:lineRule="auto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D07770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5B8AF7EE" w14:textId="77777777" w:rsidR="007259EC" w:rsidRPr="00F246ED" w:rsidRDefault="007259EC" w:rsidP="007259EC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F246ED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Dziekan Wydziału </w:t>
      </w:r>
    </w:p>
    <w:p w14:paraId="7D563ABA" w14:textId="77777777" w:rsidR="007259EC" w:rsidRPr="00D07770" w:rsidRDefault="007259EC" w:rsidP="007259EC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D07770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8C8A80034D0F42188596AFFE1E30CDE2"/>
        </w:placeholder>
        <w:showingPlcHdr/>
      </w:sdtPr>
      <w:sdtEndPr/>
      <w:sdtContent>
        <w:p w14:paraId="7017E688" w14:textId="77777777" w:rsidR="007259EC" w:rsidRPr="00D07770" w:rsidRDefault="007259EC" w:rsidP="007259EC">
          <w:pPr>
            <w:pStyle w:val="paragraph"/>
            <w:spacing w:before="0" w:beforeAutospacing="0" w:after="0" w:afterAutospacing="0" w:line="480" w:lineRule="auto"/>
            <w:ind w:firstLine="3544"/>
            <w:textAlignment w:val="baseline"/>
            <w:rPr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D07770">
            <w:rPr>
              <w:rStyle w:val="Tekstzastpczy"/>
              <w:lang w:val="en-US"/>
            </w:rPr>
            <w:t>Enter the name of  the Faculty</w:t>
          </w:r>
        </w:p>
      </w:sdtContent>
    </w:sdt>
    <w:p w14:paraId="4610A87A" w14:textId="77777777" w:rsidR="00FE4E2C" w:rsidRPr="00F246ED" w:rsidRDefault="00FE4E2C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/>
          <w:bCs/>
          <w:sz w:val="22"/>
          <w:szCs w:val="22"/>
          <w:lang w:val="en-US"/>
        </w:rPr>
      </w:pPr>
    </w:p>
    <w:p w14:paraId="07B3AA48" w14:textId="7DC7A6D2" w:rsidR="00B039A0" w:rsidRPr="007259EC" w:rsidRDefault="00B039A0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Cs/>
          <w:sz w:val="22"/>
          <w:szCs w:val="22"/>
        </w:rPr>
      </w:pPr>
      <w:r w:rsidRPr="007259EC">
        <w:rPr>
          <w:rFonts w:asciiTheme="majorHAnsi" w:eastAsia="Calibri Light" w:hAnsiTheme="majorHAnsi" w:cstheme="majorHAnsi"/>
          <w:bCs/>
          <w:sz w:val="22"/>
          <w:szCs w:val="22"/>
        </w:rPr>
        <w:t>WNIOSEK</w:t>
      </w:r>
    </w:p>
    <w:p w14:paraId="1E5923B9" w14:textId="33B9FB97" w:rsidR="004C2FD7" w:rsidRPr="007259EC" w:rsidRDefault="075DAC97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Cs/>
        </w:rPr>
      </w:pPr>
      <w:r w:rsidRPr="007259EC">
        <w:rPr>
          <w:rFonts w:asciiTheme="majorHAnsi" w:eastAsia="Calibri Light" w:hAnsiTheme="majorHAnsi" w:cstheme="majorHAnsi"/>
          <w:bCs/>
          <w:sz w:val="22"/>
          <w:szCs w:val="22"/>
        </w:rPr>
        <w:t xml:space="preserve">o wyrażenie zgody </w:t>
      </w:r>
      <w:r w:rsidRPr="007259EC">
        <w:rPr>
          <w:rFonts w:asciiTheme="majorHAnsi" w:eastAsia="Calibri Light" w:hAnsiTheme="majorHAnsi" w:cstheme="majorHAnsi"/>
          <w:bCs/>
        </w:rPr>
        <w:t>na odbywanie studiów wg Indywidualnego Planu Studiów</w:t>
      </w:r>
    </w:p>
    <w:p w14:paraId="411FC8A3" w14:textId="77777777" w:rsidR="00FE4E60" w:rsidRDefault="00FE4E60" w:rsidP="00FE4E6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sz w:val="22"/>
          <w:szCs w:val="22"/>
        </w:rPr>
      </w:pPr>
    </w:p>
    <w:p w14:paraId="19DC4237" w14:textId="739F4B7C" w:rsidR="00A472B7" w:rsidRPr="00D07770" w:rsidRDefault="00A472B7" w:rsidP="00150E8E">
      <w:pPr>
        <w:pStyle w:val="Nagwek1"/>
        <w:jc w:val="center"/>
        <w:rPr>
          <w:rFonts w:eastAsia="Calibri Light" w:cstheme="majorHAnsi"/>
          <w:b w:val="0"/>
          <w:bCs/>
          <w:szCs w:val="28"/>
          <w:lang w:val="en-US"/>
        </w:rPr>
      </w:pPr>
      <w:r w:rsidRPr="00D07770">
        <w:rPr>
          <w:rFonts w:eastAsia="Calibri Light" w:cstheme="majorHAnsi"/>
          <w:bCs/>
          <w:szCs w:val="28"/>
          <w:lang w:val="en-US"/>
        </w:rPr>
        <w:t>APPLICATION</w:t>
      </w:r>
    </w:p>
    <w:p w14:paraId="00F595FE" w14:textId="31E50130" w:rsidR="00A472B7" w:rsidRPr="00D07770" w:rsidRDefault="00A472B7" w:rsidP="00150E8E">
      <w:pPr>
        <w:pStyle w:val="Nagwek1"/>
        <w:jc w:val="center"/>
        <w:rPr>
          <w:rFonts w:eastAsia="Calibri Light" w:cstheme="majorHAnsi"/>
          <w:b w:val="0"/>
          <w:bCs/>
          <w:szCs w:val="28"/>
          <w:lang w:val="en-US"/>
        </w:rPr>
      </w:pPr>
      <w:r w:rsidRPr="00D07770">
        <w:rPr>
          <w:rFonts w:eastAsia="Calibri Light" w:cstheme="majorHAnsi"/>
          <w:bCs/>
          <w:szCs w:val="28"/>
          <w:lang w:val="en-US"/>
        </w:rPr>
        <w:t>for consent to study according to the Individual Study Plan</w:t>
      </w:r>
    </w:p>
    <w:p w14:paraId="6EC905B3" w14:textId="385F8811" w:rsidR="00B039A0" w:rsidRDefault="00B039A0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/>
          <w:bCs/>
          <w:sz w:val="18"/>
          <w:szCs w:val="18"/>
          <w:lang w:val="en-US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 version"/>
      </w:tblPr>
      <w:tblGrid>
        <w:gridCol w:w="3402"/>
        <w:gridCol w:w="5660"/>
      </w:tblGrid>
      <w:tr w:rsidR="007259EC" w14:paraId="129F735B" w14:textId="77777777" w:rsidTr="00150E8E">
        <w:trPr>
          <w:cantSplit/>
          <w:tblHeader/>
        </w:trPr>
        <w:tc>
          <w:tcPr>
            <w:tcW w:w="3402" w:type="dxa"/>
          </w:tcPr>
          <w:p w14:paraId="577BBD08" w14:textId="37D38D38" w:rsidR="007259EC" w:rsidRPr="00D07770" w:rsidRDefault="007259EC" w:rsidP="007259EC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18"/>
                <w:szCs w:val="18"/>
              </w:rPr>
            </w:pPr>
            <w:r w:rsidRPr="00D07770">
              <w:rPr>
                <w:rFonts w:asciiTheme="majorHAnsi" w:eastAsia="Calibri Light" w:hAnsiTheme="majorHAnsi" w:cstheme="majorHAnsi"/>
                <w:b/>
                <w:bCs/>
                <w:sz w:val="18"/>
                <w:szCs w:val="18"/>
              </w:rPr>
              <w:t>polska wersja językowa</w:t>
            </w:r>
          </w:p>
        </w:tc>
        <w:tc>
          <w:tcPr>
            <w:tcW w:w="5660" w:type="dxa"/>
          </w:tcPr>
          <w:p w14:paraId="410FB4FF" w14:textId="357F5E77" w:rsidR="007259EC" w:rsidRPr="00D07770" w:rsidRDefault="007259EC" w:rsidP="007259EC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18"/>
                <w:szCs w:val="18"/>
                <w:lang w:val="en-US"/>
              </w:rPr>
            </w:pPr>
            <w:r w:rsidRPr="00D07770">
              <w:rPr>
                <w:rFonts w:asciiTheme="majorHAnsi" w:eastAsia="Calibri Light" w:hAnsiTheme="majorHAnsi" w:cstheme="majorHAnsi"/>
                <w:b/>
                <w:bCs/>
                <w:sz w:val="18"/>
                <w:szCs w:val="18"/>
                <w:lang w:val="en-US"/>
              </w:rPr>
              <w:t>English version</w:t>
            </w:r>
          </w:p>
        </w:tc>
      </w:tr>
      <w:tr w:rsidR="007259EC" w:rsidRPr="002F1C86" w14:paraId="4D5F1EF1" w14:textId="77777777" w:rsidTr="00F176DF">
        <w:tc>
          <w:tcPr>
            <w:tcW w:w="3402" w:type="dxa"/>
          </w:tcPr>
          <w:p w14:paraId="0A191FF0" w14:textId="48A23C18" w:rsidR="007259EC" w:rsidRPr="00D07770" w:rsidRDefault="007259EC" w:rsidP="007259EC">
            <w:pPr>
              <w:spacing w:line="312" w:lineRule="auto"/>
              <w:rPr>
                <w:rFonts w:asciiTheme="majorHAnsi" w:eastAsia="Calibri Light" w:hAnsiTheme="majorHAnsi" w:cstheme="majorHAnsi"/>
              </w:rPr>
            </w:pPr>
            <w:r w:rsidRPr="00D07770">
              <w:rPr>
                <w:rFonts w:asciiTheme="majorHAnsi" w:eastAsia="Calibri Light" w:hAnsiTheme="majorHAnsi" w:cstheme="majorHAnsi"/>
              </w:rPr>
              <w:t xml:space="preserve">Na podstawie § 24 ust. 1 w zw.  z  § 25 ust. 6-9 </w:t>
            </w:r>
            <w:r w:rsidRPr="00D07770"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  <w:t xml:space="preserve">Regulaminu studiów pierwszego stopnia, drugiego stopnia oraz jednolitych studiów magisterskich w Uniwersytecie Jagiellońskim </w:t>
            </w:r>
            <w:r w:rsidRPr="00D07770">
              <w:rPr>
                <w:rFonts w:asciiTheme="majorHAnsi" w:eastAsia="Calibri Light" w:hAnsiTheme="majorHAnsi" w:cstheme="majorHAnsi"/>
              </w:rPr>
              <w:t>(</w:t>
            </w:r>
            <w:r w:rsidRPr="00D07770">
              <w:rPr>
                <w:rStyle w:val="normaltextrun"/>
                <w:rFonts w:asciiTheme="majorHAnsi" w:hAnsiTheme="majorHAnsi" w:cstheme="majorHAnsi"/>
                <w:color w:val="000000"/>
              </w:rPr>
              <w:t xml:space="preserve">przyjętego Uchwałą Senatu UJ nr 25/IV/2019 z </w:t>
            </w:r>
            <w:proofErr w:type="spellStart"/>
            <w:r w:rsidRPr="00D07770">
              <w:rPr>
                <w:rStyle w:val="normaltextrun"/>
                <w:rFonts w:asciiTheme="majorHAnsi" w:hAnsiTheme="majorHAnsi" w:cstheme="majorHAnsi"/>
                <w:color w:val="000000"/>
              </w:rPr>
              <w:t>późn</w:t>
            </w:r>
            <w:proofErr w:type="spellEnd"/>
            <w:r w:rsidRPr="00D07770">
              <w:rPr>
                <w:rStyle w:val="normaltextrun"/>
                <w:rFonts w:asciiTheme="majorHAnsi" w:hAnsiTheme="majorHAnsi" w:cstheme="majorHAnsi"/>
                <w:color w:val="000000"/>
              </w:rPr>
              <w:t>. zm.</w:t>
            </w:r>
            <w:r w:rsidRPr="00D07770">
              <w:rPr>
                <w:rFonts w:asciiTheme="majorHAnsi" w:eastAsia="Calibri Light" w:hAnsiTheme="majorHAnsi" w:cstheme="majorHAnsi"/>
              </w:rPr>
              <w:t xml:space="preserve">) zwracam się z prośbą o wyrażenie zgody na odbywanie studiów wg Indywidualnego Planu Studiów w roku akademickim (rok akademicki) </w:t>
            </w:r>
          </w:p>
        </w:tc>
        <w:tc>
          <w:tcPr>
            <w:tcW w:w="5660" w:type="dxa"/>
          </w:tcPr>
          <w:p w14:paraId="69B5D4A4" w14:textId="28036B93" w:rsidR="007259EC" w:rsidRPr="00D07770" w:rsidRDefault="007259EC" w:rsidP="007259EC">
            <w:pPr>
              <w:spacing w:line="312" w:lineRule="auto"/>
              <w:rPr>
                <w:rFonts w:asciiTheme="majorHAnsi" w:eastAsia="Calibri Light" w:hAnsiTheme="majorHAnsi" w:cstheme="majorHAnsi"/>
                <w:sz w:val="28"/>
                <w:szCs w:val="28"/>
                <w:lang w:val="en-US"/>
              </w:rPr>
            </w:pPr>
            <w:r w:rsidRPr="00D0777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According to § 24 (1) in conjunction with § 25 (6)–(9) of the Regulations for First-Cycle, Second-Cycle and Long-Cycle </w:t>
            </w:r>
            <w:proofErr w:type="spellStart"/>
            <w:r w:rsidRPr="00D0777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Programmes</w:t>
            </w:r>
            <w:proofErr w:type="spellEnd"/>
            <w:r w:rsidRPr="00D0777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 of Study at the Jagiellonian University (adopted by the Senate of the Jagiellonian University by Resolution No. 25/IV/2019, as amended), I hereby request to be allowed to study according to an Individual Study Plan in the academic year </w:t>
            </w:r>
            <w:sdt>
              <w:sdtPr>
                <w:rPr>
                  <w:rFonts w:ascii="Calibri Light" w:eastAsia="Times New Roman" w:hAnsi="Calibri Light" w:cs="Calibri Light"/>
                  <w:color w:val="000000"/>
                  <w:sz w:val="28"/>
                  <w:szCs w:val="28"/>
                  <w:lang w:val="en-US" w:eastAsia="pl-PL"/>
                </w:rPr>
                <w:alias w:val="the academic year"/>
                <w:tag w:val="the academic year"/>
                <w:id w:val="-2060548958"/>
                <w:placeholder>
                  <w:docPart w:val="BB4AD26D6ADF4368A4C1B9145BA2B45F"/>
                </w:placeholder>
                <w:showingPlcHdr/>
              </w:sdtPr>
              <w:sdtEndPr/>
              <w:sdtContent>
                <w:r w:rsidRPr="00D07770">
                  <w:rPr>
                    <w:rStyle w:val="Tekstzastpczy"/>
                    <w:lang w:val="en-US"/>
                  </w:rPr>
                  <w:t>Enter the academic year</w:t>
                </w:r>
              </w:sdtContent>
            </w:sdt>
          </w:p>
          <w:p w14:paraId="00EADE4F" w14:textId="77777777" w:rsidR="007259EC" w:rsidRPr="00D07770" w:rsidRDefault="007259EC" w:rsidP="007259EC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  <w:lang w:val="en-US"/>
              </w:rPr>
            </w:pPr>
          </w:p>
        </w:tc>
      </w:tr>
      <w:tr w:rsidR="007259EC" w:rsidRPr="002F1C86" w14:paraId="12EB120F" w14:textId="77777777" w:rsidTr="00F176DF">
        <w:tc>
          <w:tcPr>
            <w:tcW w:w="3402" w:type="dxa"/>
          </w:tcPr>
          <w:p w14:paraId="515B14FF" w14:textId="77777777" w:rsidR="00035F83" w:rsidRPr="00F246ED" w:rsidRDefault="00035F83" w:rsidP="007259EC">
            <w:pPr>
              <w:spacing w:line="312" w:lineRule="auto"/>
              <w:rPr>
                <w:rFonts w:asciiTheme="majorHAnsi" w:eastAsia="Calibri Light" w:hAnsiTheme="majorHAnsi" w:cstheme="majorHAnsi"/>
                <w:lang w:val="en-US"/>
              </w:rPr>
            </w:pPr>
          </w:p>
          <w:p w14:paraId="5532DDC4" w14:textId="6FB01679" w:rsidR="007259EC" w:rsidRPr="00D07770" w:rsidRDefault="007259EC" w:rsidP="007259EC">
            <w:pPr>
              <w:spacing w:line="312" w:lineRule="auto"/>
              <w:rPr>
                <w:rFonts w:asciiTheme="majorHAnsi" w:eastAsia="Calibri Light" w:hAnsiTheme="majorHAnsi" w:cstheme="majorHAnsi"/>
              </w:rPr>
            </w:pPr>
            <w:r w:rsidRPr="00D07770">
              <w:rPr>
                <w:rFonts w:asciiTheme="majorHAnsi" w:eastAsia="Calibri Light" w:hAnsiTheme="majorHAnsi" w:cstheme="majorHAnsi"/>
              </w:rPr>
              <w:t>Proponowaną modyfikację / proponowane zmiany programu studiów przedstawiam w załączeniu.</w:t>
            </w:r>
          </w:p>
        </w:tc>
        <w:tc>
          <w:tcPr>
            <w:tcW w:w="5660" w:type="dxa"/>
          </w:tcPr>
          <w:p w14:paraId="393F28E9" w14:textId="225AC4E6" w:rsidR="007259EC" w:rsidRPr="00D07770" w:rsidRDefault="007259EC" w:rsidP="007259EC">
            <w:pPr>
              <w:spacing w:line="312" w:lineRule="auto"/>
              <w:rPr>
                <w:rFonts w:asciiTheme="majorHAnsi" w:eastAsia="Calibri Light" w:hAnsiTheme="majorHAnsi" w:cstheme="majorHAnsi"/>
                <w:sz w:val="28"/>
                <w:szCs w:val="28"/>
                <w:lang w:val="en-US"/>
              </w:rPr>
            </w:pPr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The proposed modification / changes to the </w:t>
            </w:r>
            <w:proofErr w:type="spellStart"/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programme</w:t>
            </w:r>
            <w:proofErr w:type="spellEnd"/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of studies are attached hereto</w:t>
            </w:r>
          </w:p>
          <w:p w14:paraId="1B7281D2" w14:textId="77777777" w:rsidR="007259EC" w:rsidRPr="00D07770" w:rsidRDefault="007259EC" w:rsidP="007259EC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  <w:lang w:val="en-US"/>
              </w:rPr>
            </w:pPr>
          </w:p>
        </w:tc>
      </w:tr>
      <w:tr w:rsidR="007259EC" w14:paraId="0C93FF41" w14:textId="77777777" w:rsidTr="00F176DF">
        <w:tc>
          <w:tcPr>
            <w:tcW w:w="3402" w:type="dxa"/>
          </w:tcPr>
          <w:p w14:paraId="2C09014E" w14:textId="55E5B686" w:rsidR="007259EC" w:rsidRPr="00D07770" w:rsidRDefault="007259EC" w:rsidP="007259EC">
            <w:pPr>
              <w:jc w:val="both"/>
              <w:rPr>
                <w:rFonts w:asciiTheme="majorHAnsi" w:eastAsia="Calibri Light" w:hAnsiTheme="majorHAnsi" w:cstheme="majorHAnsi"/>
                <w:b/>
                <w:bCs/>
              </w:rPr>
            </w:pPr>
            <w:r w:rsidRPr="00D07770">
              <w:rPr>
                <w:rFonts w:asciiTheme="majorHAnsi" w:eastAsia="Calibri Light" w:hAnsiTheme="majorHAnsi" w:cstheme="majorHAnsi"/>
                <w:b/>
                <w:bCs/>
              </w:rPr>
              <w:lastRenderedPageBreak/>
              <w:t>Uzasadnienie:</w:t>
            </w:r>
          </w:p>
          <w:p w14:paraId="542CF1FA" w14:textId="77777777" w:rsidR="007259EC" w:rsidRPr="00D07770" w:rsidRDefault="007259EC" w:rsidP="007259EC">
            <w:pPr>
              <w:spacing w:line="312" w:lineRule="auto"/>
              <w:rPr>
                <w:rFonts w:asciiTheme="majorHAnsi" w:eastAsia="Calibri Light" w:hAnsiTheme="majorHAnsi" w:cstheme="majorHAnsi"/>
              </w:rPr>
            </w:pPr>
          </w:p>
        </w:tc>
        <w:tc>
          <w:tcPr>
            <w:tcW w:w="5660" w:type="dxa"/>
          </w:tcPr>
          <w:p w14:paraId="5B4BF8C8" w14:textId="1A60A15D" w:rsidR="007259EC" w:rsidRPr="00D07770" w:rsidRDefault="007259EC" w:rsidP="00DF3782">
            <w:pPr>
              <w:spacing w:line="312" w:lineRule="auto"/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r w:rsidRPr="00D07770">
              <w:rPr>
                <w:rFonts w:asciiTheme="majorHAnsi" w:eastAsia="Calibri Light" w:hAnsiTheme="majorHAnsi" w:cstheme="majorHAnsi"/>
                <w:b/>
                <w:bCs/>
                <w:lang w:val="en-US"/>
              </w:rPr>
              <w:t>Justification:</w:t>
            </w:r>
            <w:r w:rsidR="00DF3782" w:rsidRPr="00D07770">
              <w:rPr>
                <w:rFonts w:asciiTheme="majorHAnsi" w:eastAsia="Calibri Light" w:hAnsiTheme="majorHAnsi" w:cstheme="majorHAnsi"/>
                <w:b/>
                <w:bCs/>
                <w:lang w:val="en-US"/>
              </w:rPr>
              <w:t xml:space="preserve"> </w:t>
            </w:r>
            <w:sdt>
              <w:sdtPr>
                <w:rPr>
                  <w:rFonts w:asciiTheme="majorHAnsi" w:eastAsia="Calibri Light" w:hAnsiTheme="majorHAnsi" w:cstheme="majorHAnsi"/>
                  <w:b/>
                  <w:bCs/>
                  <w:lang w:val="en-US"/>
                </w:rPr>
                <w:alias w:val="justification"/>
                <w:tag w:val="justification"/>
                <w:id w:val="673536190"/>
                <w:placeholder>
                  <w:docPart w:val="FC5B4667622D4FAAA697AF834275597D"/>
                </w:placeholder>
                <w:showingPlcHdr/>
              </w:sdtPr>
              <w:sdtEndPr/>
              <w:sdtContent>
                <w:r w:rsidR="00DF3782" w:rsidRPr="00D07770">
                  <w:rPr>
                    <w:rStyle w:val="Tekstzastpczy"/>
                    <w:lang w:val="en-US"/>
                  </w:rPr>
                  <w:t>Enter justification</w:t>
                </w:r>
              </w:sdtContent>
            </w:sdt>
          </w:p>
        </w:tc>
      </w:tr>
    </w:tbl>
    <w:p w14:paraId="5A39BBE3" w14:textId="6D374E4F" w:rsidR="004C2FD7" w:rsidRPr="001C75CF" w:rsidRDefault="004C2FD7" w:rsidP="00150E8E">
      <w:pPr>
        <w:spacing w:line="720" w:lineRule="auto"/>
        <w:jc w:val="both"/>
        <w:rPr>
          <w:rFonts w:asciiTheme="majorHAnsi" w:eastAsia="Calibri Light" w:hAnsiTheme="majorHAnsi" w:cstheme="majorHAnsi"/>
          <w:b/>
          <w:bCs/>
        </w:rPr>
      </w:pPr>
    </w:p>
    <w:p w14:paraId="08FEE7B9" w14:textId="052BC3B0" w:rsidR="001C75CF" w:rsidRPr="001C75CF" w:rsidRDefault="00150E8E" w:rsidP="00150E8E">
      <w:pPr>
        <w:tabs>
          <w:tab w:val="left" w:leader="dot" w:pos="9072"/>
        </w:tabs>
        <w:ind w:left="6095"/>
        <w:rPr>
          <w:rFonts w:asciiTheme="majorHAnsi" w:eastAsia="Calibri Light" w:hAnsiTheme="majorHAnsi" w:cstheme="majorHAnsi"/>
        </w:rPr>
      </w:pPr>
      <w:r>
        <w:rPr>
          <w:rFonts w:asciiTheme="majorHAnsi" w:eastAsia="Calibri Light" w:hAnsiTheme="majorHAnsi" w:cstheme="majorHAnsi"/>
        </w:rPr>
        <w:tab/>
      </w:r>
    </w:p>
    <w:p w14:paraId="0E2BA8B6" w14:textId="77777777" w:rsidR="002F1C86" w:rsidRDefault="002F1C86" w:rsidP="007259EC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</w:rPr>
        <w:t>podpis studenta</w:t>
      </w:r>
    </w:p>
    <w:p w14:paraId="126D07AC" w14:textId="6F759D97" w:rsidR="001C75CF" w:rsidRPr="001C75CF" w:rsidRDefault="007259EC" w:rsidP="007259EC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bookmarkStart w:id="0" w:name="_GoBack"/>
      <w:bookmarkEnd w:id="0"/>
      <w:r w:rsidRPr="00D07770">
        <w:rPr>
          <w:rFonts w:asciiTheme="majorHAnsi" w:eastAsia="Calibri Light" w:hAnsiTheme="majorHAnsi" w:cstheme="majorHAnsi"/>
          <w:sz w:val="18"/>
          <w:szCs w:val="18"/>
          <w:lang w:val="en-US"/>
        </w:rPr>
        <w:t>student ‘s signature</w:t>
      </w:r>
    </w:p>
    <w:p w14:paraId="7BCC0B7A" w14:textId="3012B1A1" w:rsidR="001C75CF" w:rsidRPr="001C75CF" w:rsidRDefault="001C75CF" w:rsidP="00150E8E">
      <w:pPr>
        <w:tabs>
          <w:tab w:val="left" w:leader="dot" w:pos="9072"/>
        </w:tabs>
        <w:jc w:val="both"/>
        <w:rPr>
          <w:rFonts w:asciiTheme="majorHAnsi" w:eastAsia="Calibri Light" w:hAnsiTheme="majorHAnsi" w:cstheme="majorHAnsi"/>
        </w:rPr>
      </w:pPr>
      <w:r w:rsidRPr="001C75CF">
        <w:rPr>
          <w:rFonts w:asciiTheme="majorHAnsi" w:eastAsia="Calibri Light" w:hAnsiTheme="majorHAnsi" w:cstheme="majorHAnsi"/>
        </w:rPr>
        <w:t xml:space="preserve">Rozstrzygnięcie Dziekana </w:t>
      </w:r>
      <w:r w:rsidR="00150E8E">
        <w:rPr>
          <w:rFonts w:asciiTheme="majorHAnsi" w:eastAsia="Calibri Light" w:hAnsiTheme="majorHAnsi" w:cstheme="majorHAnsi"/>
        </w:rPr>
        <w:tab/>
      </w:r>
    </w:p>
    <w:p w14:paraId="5DE137C9" w14:textId="77777777" w:rsidR="001C75CF" w:rsidRPr="002F1C86" w:rsidRDefault="001C75CF" w:rsidP="001C75CF">
      <w:pPr>
        <w:jc w:val="both"/>
        <w:rPr>
          <w:rFonts w:asciiTheme="majorHAnsi" w:eastAsia="Calibri Light" w:hAnsiTheme="majorHAnsi" w:cstheme="majorHAnsi"/>
        </w:rPr>
      </w:pPr>
      <w:r w:rsidRPr="002F1C86">
        <w:rPr>
          <w:rFonts w:asciiTheme="majorHAnsi" w:eastAsia="Calibri Light" w:hAnsiTheme="majorHAnsi" w:cstheme="majorHAnsi"/>
          <w:sz w:val="18"/>
          <w:szCs w:val="18"/>
        </w:rPr>
        <w:t>(</w:t>
      </w:r>
      <w:proofErr w:type="spellStart"/>
      <w:r w:rsidRPr="002F1C86">
        <w:rPr>
          <w:rFonts w:asciiTheme="majorHAnsi" w:eastAsia="Calibri Light" w:hAnsiTheme="majorHAnsi" w:cstheme="majorHAnsi"/>
          <w:sz w:val="18"/>
          <w:szCs w:val="18"/>
        </w:rPr>
        <w:t>Dean’s</w:t>
      </w:r>
      <w:proofErr w:type="spellEnd"/>
      <w:r w:rsidRPr="002F1C86">
        <w:rPr>
          <w:rFonts w:asciiTheme="majorHAnsi" w:eastAsia="Calibri Light" w:hAnsiTheme="majorHAnsi" w:cstheme="majorHAnsi"/>
          <w:sz w:val="18"/>
          <w:szCs w:val="18"/>
        </w:rPr>
        <w:t xml:space="preserve"> </w:t>
      </w:r>
      <w:proofErr w:type="spellStart"/>
      <w:r w:rsidRPr="002F1C86">
        <w:rPr>
          <w:rFonts w:asciiTheme="majorHAnsi" w:eastAsia="Calibri Light" w:hAnsiTheme="majorHAnsi" w:cstheme="majorHAnsi"/>
          <w:sz w:val="18"/>
          <w:szCs w:val="18"/>
        </w:rPr>
        <w:t>decision</w:t>
      </w:r>
      <w:proofErr w:type="spellEnd"/>
      <w:r w:rsidRPr="002F1C86">
        <w:rPr>
          <w:rFonts w:asciiTheme="majorHAnsi" w:eastAsia="Calibri Light" w:hAnsiTheme="majorHAnsi" w:cstheme="majorHAnsi"/>
          <w:sz w:val="18"/>
          <w:szCs w:val="18"/>
        </w:rPr>
        <w:t>)</w:t>
      </w:r>
    </w:p>
    <w:p w14:paraId="24260C96" w14:textId="77777777" w:rsidR="001C75CF" w:rsidRPr="002F1C86" w:rsidRDefault="001C75CF" w:rsidP="001C75CF">
      <w:pPr>
        <w:jc w:val="both"/>
        <w:rPr>
          <w:rFonts w:asciiTheme="majorHAnsi" w:eastAsia="Calibri Light" w:hAnsiTheme="majorHAnsi" w:cstheme="majorHAnsi"/>
        </w:rPr>
      </w:pPr>
    </w:p>
    <w:p w14:paraId="62BDA5EA" w14:textId="76F233C3" w:rsidR="001C75CF" w:rsidRPr="00D07770" w:rsidRDefault="00150E8E" w:rsidP="00150E8E">
      <w:pPr>
        <w:tabs>
          <w:tab w:val="left" w:leader="dot" w:pos="9072"/>
        </w:tabs>
        <w:spacing w:line="240" w:lineRule="auto"/>
        <w:ind w:left="6237"/>
        <w:rPr>
          <w:rFonts w:asciiTheme="majorHAnsi" w:eastAsia="Calibri Light" w:hAnsiTheme="majorHAnsi" w:cstheme="majorHAnsi"/>
        </w:rPr>
      </w:pPr>
      <w:r w:rsidRPr="00D07770">
        <w:rPr>
          <w:rFonts w:asciiTheme="majorHAnsi" w:eastAsia="Calibri Light" w:hAnsiTheme="majorHAnsi" w:cstheme="majorHAnsi"/>
        </w:rPr>
        <w:tab/>
      </w:r>
    </w:p>
    <w:p w14:paraId="2092F087" w14:textId="77777777" w:rsidR="001C75CF" w:rsidRPr="002F1C86" w:rsidRDefault="001C75CF" w:rsidP="001C75CF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</w:rPr>
      </w:pPr>
      <w:r w:rsidRPr="002F1C86">
        <w:rPr>
          <w:rFonts w:asciiTheme="majorHAnsi" w:eastAsia="Calibri Light" w:hAnsiTheme="majorHAnsi" w:cstheme="majorHAnsi"/>
          <w:sz w:val="18"/>
          <w:szCs w:val="18"/>
        </w:rPr>
        <w:t>(data i podpis Dziekana)</w:t>
      </w:r>
    </w:p>
    <w:p w14:paraId="402241CF" w14:textId="77777777" w:rsidR="001C75CF" w:rsidRPr="001C75CF" w:rsidRDefault="001C75CF" w:rsidP="001C75CF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  <w:lang w:val="en-US"/>
        </w:rPr>
      </w:pPr>
      <w:r w:rsidRPr="001C75CF">
        <w:rPr>
          <w:rFonts w:asciiTheme="majorHAnsi" w:eastAsia="Calibri Light" w:hAnsiTheme="majorHAnsi" w:cstheme="majorHAnsi"/>
          <w:sz w:val="18"/>
          <w:szCs w:val="18"/>
          <w:lang w:val="en-US"/>
        </w:rPr>
        <w:t>(Dean’s signature and date)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Attachments, language version"/>
      </w:tblPr>
      <w:tblGrid>
        <w:gridCol w:w="2972"/>
        <w:gridCol w:w="6090"/>
      </w:tblGrid>
      <w:tr w:rsidR="007259EC" w14:paraId="268511F3" w14:textId="77777777" w:rsidTr="00F246ED">
        <w:trPr>
          <w:cantSplit/>
          <w:tblHeader/>
        </w:trPr>
        <w:tc>
          <w:tcPr>
            <w:tcW w:w="2972" w:type="dxa"/>
          </w:tcPr>
          <w:p w14:paraId="280A0A2D" w14:textId="67FC7A05" w:rsidR="007259EC" w:rsidRPr="00D07770" w:rsidRDefault="000D5B5F" w:rsidP="075DAC97">
            <w:pPr>
              <w:ind w:right="850"/>
              <w:jc w:val="both"/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16"/>
                <w:szCs w:val="16"/>
                <w:shd w:val="clear" w:color="auto" w:fill="FFFFFF"/>
              </w:rPr>
            </w:pPr>
            <w:r w:rsidRPr="00D07770"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16"/>
                <w:szCs w:val="16"/>
                <w:shd w:val="clear" w:color="auto" w:fill="FFFFFF"/>
              </w:rPr>
              <w:t>polska wersja językowa</w:t>
            </w:r>
          </w:p>
        </w:tc>
        <w:tc>
          <w:tcPr>
            <w:tcW w:w="6090" w:type="dxa"/>
          </w:tcPr>
          <w:p w14:paraId="2435297B" w14:textId="0AAAAE2F" w:rsidR="007259EC" w:rsidRPr="00D07770" w:rsidRDefault="000D5B5F" w:rsidP="075DAC97">
            <w:pPr>
              <w:ind w:right="850"/>
              <w:jc w:val="both"/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D07770"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16"/>
                <w:szCs w:val="16"/>
                <w:shd w:val="clear" w:color="auto" w:fill="FFFFFF"/>
                <w:lang w:val="en-US"/>
              </w:rPr>
              <w:t>English version</w:t>
            </w:r>
          </w:p>
        </w:tc>
      </w:tr>
      <w:tr w:rsidR="007259EC" w14:paraId="3216849A" w14:textId="77777777" w:rsidTr="00F246ED">
        <w:tc>
          <w:tcPr>
            <w:tcW w:w="2972" w:type="dxa"/>
            <w:vAlign w:val="center"/>
          </w:tcPr>
          <w:p w14:paraId="5A0E6EF1" w14:textId="7DA9492B" w:rsidR="007259EC" w:rsidRPr="00D07770" w:rsidRDefault="000D5B5F" w:rsidP="00D07770">
            <w:pPr>
              <w:spacing w:line="480" w:lineRule="auto"/>
              <w:ind w:right="850"/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D07770"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20"/>
                <w:szCs w:val="20"/>
                <w:shd w:val="clear" w:color="auto" w:fill="FFFFFF"/>
              </w:rPr>
              <w:t xml:space="preserve">Załączniki: </w:t>
            </w:r>
          </w:p>
        </w:tc>
        <w:tc>
          <w:tcPr>
            <w:tcW w:w="6090" w:type="dxa"/>
            <w:vAlign w:val="center"/>
          </w:tcPr>
          <w:p w14:paraId="76C30151" w14:textId="24D63D33" w:rsidR="007259EC" w:rsidRPr="00D07770" w:rsidRDefault="000D5B5F" w:rsidP="00D07770">
            <w:pPr>
              <w:spacing w:line="480" w:lineRule="auto"/>
              <w:ind w:right="850"/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07770">
              <w:rPr>
                <w:rStyle w:val="normaltextrun"/>
                <w:rFonts w:asciiTheme="majorHAnsi" w:eastAsia="Calibri Light" w:hAnsiTheme="majorHAnsi" w:cstheme="majorHAnsi"/>
                <w:b/>
                <w:color w:val="000000"/>
                <w:sz w:val="28"/>
                <w:szCs w:val="28"/>
                <w:shd w:val="clear" w:color="auto" w:fill="FFFFFF"/>
                <w:lang w:val="en-US"/>
              </w:rPr>
              <w:t>Attachments:</w:t>
            </w:r>
          </w:p>
        </w:tc>
      </w:tr>
      <w:tr w:rsidR="007259EC" w:rsidRPr="002F1C86" w14:paraId="249B217E" w14:textId="77777777" w:rsidTr="00F246ED">
        <w:tc>
          <w:tcPr>
            <w:tcW w:w="2972" w:type="dxa"/>
          </w:tcPr>
          <w:p w14:paraId="24E9CB4F" w14:textId="7FDA0617" w:rsidR="007259EC" w:rsidRPr="00D07770" w:rsidRDefault="000D5B5F" w:rsidP="000D5B5F">
            <w:pPr>
              <w:ind w:right="850"/>
              <w:rPr>
                <w:rStyle w:val="normaltextrun"/>
                <w:rFonts w:asciiTheme="majorHAnsi" w:eastAsia="Calibri Light" w:hAnsiTheme="majorHAnsi" w:cstheme="majorHAnsi"/>
                <w:color w:val="000000" w:themeColor="text1"/>
                <w:sz w:val="20"/>
                <w:szCs w:val="20"/>
              </w:rPr>
            </w:pPr>
            <w:r w:rsidRPr="00D07770">
              <w:rPr>
                <w:rStyle w:val="normaltextrun"/>
                <w:rFonts w:asciiTheme="majorHAnsi" w:eastAsia="Calibri Light" w:hAnsiTheme="majorHAnsi" w:cstheme="majorHAnsi"/>
                <w:color w:val="000000"/>
                <w:sz w:val="20"/>
                <w:szCs w:val="20"/>
                <w:shd w:val="clear" w:color="auto" w:fill="FFFFFF"/>
              </w:rPr>
              <w:t>Dokumentacja potwierdzająca okoliczności wskazane we wniosku</w:t>
            </w:r>
          </w:p>
        </w:tc>
        <w:tc>
          <w:tcPr>
            <w:tcW w:w="6090" w:type="dxa"/>
          </w:tcPr>
          <w:p w14:paraId="3829547D" w14:textId="6B92117D" w:rsidR="007259EC" w:rsidRPr="00D07770" w:rsidRDefault="000D5B5F" w:rsidP="000D5B5F">
            <w:pPr>
              <w:ind w:right="850"/>
              <w:rPr>
                <w:rStyle w:val="normaltextrun"/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Documentation evidencing the circumstances set out in the request</w:t>
            </w:r>
          </w:p>
        </w:tc>
      </w:tr>
      <w:tr w:rsidR="007259EC" w:rsidRPr="002F1C86" w14:paraId="7379303A" w14:textId="77777777" w:rsidTr="00F246ED">
        <w:tc>
          <w:tcPr>
            <w:tcW w:w="2972" w:type="dxa"/>
          </w:tcPr>
          <w:p w14:paraId="6E60AFB2" w14:textId="64735C2F" w:rsidR="007259EC" w:rsidRPr="00D07770" w:rsidRDefault="000D5B5F" w:rsidP="000D5B5F">
            <w:pPr>
              <w:ind w:right="850"/>
              <w:rPr>
                <w:rStyle w:val="normaltextrun"/>
                <w:rFonts w:asciiTheme="majorHAnsi" w:eastAsia="Calibri Light" w:hAnsiTheme="majorHAnsi" w:cstheme="majorHAnsi"/>
                <w:color w:val="000000"/>
                <w:sz w:val="20"/>
                <w:szCs w:val="20"/>
                <w:shd w:val="clear" w:color="auto" w:fill="FFFFFF"/>
              </w:rPr>
            </w:pPr>
            <w:r w:rsidRPr="00D07770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</w:rPr>
              <w:t>Zasady realizacji przedmiotu/modułu kształcenia (odrębnie dla każdego przedmiotu)</w:t>
            </w:r>
            <w:r w:rsidRPr="00D07770">
              <w:rPr>
                <w:rStyle w:val="normaltextrun"/>
                <w:rFonts w:asciiTheme="majorHAnsi" w:eastAsia="Calibri Light" w:hAnsiTheme="majorHAnsi" w:cstheme="maj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6090" w:type="dxa"/>
          </w:tcPr>
          <w:p w14:paraId="0E41201A" w14:textId="159292DD" w:rsidR="007259EC" w:rsidRPr="00D07770" w:rsidRDefault="000D5B5F" w:rsidP="075DAC97">
            <w:pPr>
              <w:ind w:right="850"/>
              <w:jc w:val="both"/>
              <w:rPr>
                <w:rStyle w:val="normaltextrun"/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Rules for completing the </w:t>
            </w:r>
            <w:proofErr w:type="spellStart"/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programme</w:t>
            </w:r>
            <w:proofErr w:type="spellEnd"/>
            <w:r w:rsidRPr="00D07770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course/module (separately for each course)</w:t>
            </w:r>
          </w:p>
        </w:tc>
      </w:tr>
    </w:tbl>
    <w:p w14:paraId="4F46F7D2" w14:textId="77777777" w:rsidR="007C29B6" w:rsidRPr="001C75CF" w:rsidRDefault="007C29B6" w:rsidP="075DAC97">
      <w:pPr>
        <w:ind w:right="850"/>
        <w:jc w:val="both"/>
        <w:rPr>
          <w:rStyle w:val="normaltextrun"/>
          <w:rFonts w:asciiTheme="majorHAnsi" w:eastAsia="Calibri Light" w:hAnsiTheme="majorHAnsi" w:cstheme="majorHAnsi"/>
          <w:color w:val="000000"/>
          <w:sz w:val="16"/>
          <w:szCs w:val="16"/>
          <w:shd w:val="clear" w:color="auto" w:fill="FFFFFF"/>
          <w:lang w:val="en-US"/>
        </w:rPr>
      </w:pPr>
    </w:p>
    <w:sectPr w:rsidR="007C29B6" w:rsidRPr="001C75CF" w:rsidSect="007C29B6">
      <w:pgSz w:w="11906" w:h="16838"/>
      <w:pgMar w:top="113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A2CC8"/>
    <w:multiLevelType w:val="hybridMultilevel"/>
    <w:tmpl w:val="F76EFBEA"/>
    <w:lvl w:ilvl="0" w:tplc="97A0752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7CwMDcyNDMwsDBT0lEKTi0uzszPAykwqgUAlXXs/iwAAAA="/>
  </w:docVars>
  <w:rsids>
    <w:rsidRoot w:val="004C2FD7"/>
    <w:rsid w:val="00035F83"/>
    <w:rsid w:val="000D5B5F"/>
    <w:rsid w:val="00150E8E"/>
    <w:rsid w:val="001C75CF"/>
    <w:rsid w:val="002F1C86"/>
    <w:rsid w:val="00375EC8"/>
    <w:rsid w:val="003F6BBD"/>
    <w:rsid w:val="004C2FD7"/>
    <w:rsid w:val="005414C6"/>
    <w:rsid w:val="005C4C20"/>
    <w:rsid w:val="00617DB1"/>
    <w:rsid w:val="0068385C"/>
    <w:rsid w:val="006A21EC"/>
    <w:rsid w:val="006B71E0"/>
    <w:rsid w:val="006D0C88"/>
    <w:rsid w:val="007259EC"/>
    <w:rsid w:val="00770228"/>
    <w:rsid w:val="00790199"/>
    <w:rsid w:val="007C29B6"/>
    <w:rsid w:val="007D798D"/>
    <w:rsid w:val="0084086C"/>
    <w:rsid w:val="008A6456"/>
    <w:rsid w:val="009571A3"/>
    <w:rsid w:val="0096256A"/>
    <w:rsid w:val="00A46860"/>
    <w:rsid w:val="00A472B7"/>
    <w:rsid w:val="00B039A0"/>
    <w:rsid w:val="00B12ACA"/>
    <w:rsid w:val="00BB24DA"/>
    <w:rsid w:val="00BB3545"/>
    <w:rsid w:val="00BB3E69"/>
    <w:rsid w:val="00C052F0"/>
    <w:rsid w:val="00C24563"/>
    <w:rsid w:val="00C71C44"/>
    <w:rsid w:val="00C93AB7"/>
    <w:rsid w:val="00D07770"/>
    <w:rsid w:val="00D13605"/>
    <w:rsid w:val="00D94097"/>
    <w:rsid w:val="00DB0C80"/>
    <w:rsid w:val="00DF3782"/>
    <w:rsid w:val="00F176DF"/>
    <w:rsid w:val="00F246ED"/>
    <w:rsid w:val="00F32B03"/>
    <w:rsid w:val="00FE4E2C"/>
    <w:rsid w:val="00FE4E60"/>
    <w:rsid w:val="069A33EC"/>
    <w:rsid w:val="075DAC97"/>
    <w:rsid w:val="096FB7F0"/>
    <w:rsid w:val="2DE9D81E"/>
    <w:rsid w:val="4AB7D910"/>
    <w:rsid w:val="6073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00D52"/>
  <w15:chartTrackingRefBased/>
  <w15:docId w15:val="{EFAA1488-6033-4C05-AE05-0F705A7D9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50E8E"/>
  </w:style>
  <w:style w:type="paragraph" w:styleId="Nagwek1">
    <w:name w:val="heading 1"/>
    <w:basedOn w:val="Normalny"/>
    <w:next w:val="Normalny"/>
    <w:link w:val="Nagwek1Znak"/>
    <w:uiPriority w:val="9"/>
    <w:qFormat/>
    <w:rsid w:val="00150E8E"/>
    <w:pPr>
      <w:keepNext/>
      <w:keepLines/>
      <w:spacing w:before="240" w:after="12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ormaltextrun">
    <w:name w:val="normaltextrun"/>
    <w:basedOn w:val="Domylnaczcionkaakapitu"/>
    <w:rsid w:val="004C2FD7"/>
  </w:style>
  <w:style w:type="paragraph" w:customStyle="1" w:styleId="paragraph">
    <w:name w:val="paragraph"/>
    <w:basedOn w:val="Normalny"/>
    <w:rsid w:val="004C2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pellingerror">
    <w:name w:val="spellingerror"/>
    <w:basedOn w:val="Domylnaczcionkaakapitu"/>
    <w:rsid w:val="004C2FD7"/>
  </w:style>
  <w:style w:type="paragraph" w:styleId="Akapitzlist">
    <w:name w:val="List Paragraph"/>
    <w:basedOn w:val="Normalny"/>
    <w:uiPriority w:val="34"/>
    <w:qFormat/>
    <w:rsid w:val="007C29B6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7259EC"/>
    <w:rPr>
      <w:color w:val="808080"/>
    </w:rPr>
  </w:style>
  <w:style w:type="table" w:styleId="Tabela-Siatka">
    <w:name w:val="Table Grid"/>
    <w:basedOn w:val="Standardowy"/>
    <w:uiPriority w:val="39"/>
    <w:rsid w:val="00725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50E8E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9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F015483CABE456EBD5323E6546EEA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E8D35F-C5E9-472C-91D8-9DD56BCFB3CA}"/>
      </w:docPartPr>
      <w:docPartBody>
        <w:p w:rsidR="00F06365" w:rsidRDefault="004412E4" w:rsidP="004412E4">
          <w:pPr>
            <w:pStyle w:val="7F015483CABE456EBD5323E6546EEAF21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284B056196894008AF8333D12C4410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6F99BC2-FB8C-4E10-A0B6-F2BF3258C669}"/>
      </w:docPartPr>
      <w:docPartBody>
        <w:p w:rsidR="00F06365" w:rsidRDefault="004412E4" w:rsidP="004412E4">
          <w:pPr>
            <w:pStyle w:val="284B056196894008AF8333D12C44106A1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58EDD75391E343CE95AF62378BE69B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8D127B-AE98-407E-AE31-0581269B610E}"/>
      </w:docPartPr>
      <w:docPartBody>
        <w:p w:rsidR="00F06365" w:rsidRDefault="004412E4" w:rsidP="004412E4">
          <w:pPr>
            <w:pStyle w:val="58EDD75391E343CE95AF62378BE69B1B1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1DC544EF95AB47788B6D3CD2A09B8A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0779F49-42C6-45DA-B29F-FDBBD1DDAAF7}"/>
      </w:docPartPr>
      <w:docPartBody>
        <w:p w:rsidR="00F06365" w:rsidRDefault="004412E4" w:rsidP="004412E4">
          <w:pPr>
            <w:pStyle w:val="1DC544EF95AB47788B6D3CD2A09B8A6A1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57E0CE7B03CC45FF9388B331EF96CB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7470A0-BF57-432C-A0AD-A298B909C535}"/>
      </w:docPartPr>
      <w:docPartBody>
        <w:p w:rsidR="00F06365" w:rsidRDefault="004412E4" w:rsidP="004412E4">
          <w:pPr>
            <w:pStyle w:val="57E0CE7B03CC45FF9388B331EF96CB9D1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927037DC958B4AFF9C1B0D04147FB47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DD8D9C-20BD-4238-A043-FCB4456C0CF5}"/>
      </w:docPartPr>
      <w:docPartBody>
        <w:p w:rsidR="00F06365" w:rsidRDefault="004412E4" w:rsidP="004412E4">
          <w:pPr>
            <w:pStyle w:val="927037DC958B4AFF9C1B0D04147FB4781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5C156D17AD114598A5635CC0A27F17C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6F6DED-0435-45A8-B2BD-21583BDBFA93}"/>
      </w:docPartPr>
      <w:docPartBody>
        <w:p w:rsidR="00F06365" w:rsidRDefault="004412E4" w:rsidP="004412E4">
          <w:pPr>
            <w:pStyle w:val="5C156D17AD114598A5635CC0A27F17C71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8C8A80034D0F42188596AFFE1E30CDE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74A703-BEBE-4E25-BA7A-29A92364E9F5}"/>
      </w:docPartPr>
      <w:docPartBody>
        <w:p w:rsidR="00F06365" w:rsidRDefault="004412E4" w:rsidP="004412E4">
          <w:pPr>
            <w:pStyle w:val="8C8A80034D0F42188596AFFE1E30CDE21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BB4AD26D6ADF4368A4C1B9145BA2B4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D35A52-B4A2-4102-98D6-5DF7EFD362FB}"/>
      </w:docPartPr>
      <w:docPartBody>
        <w:p w:rsidR="00F06365" w:rsidRDefault="004412E4" w:rsidP="004412E4">
          <w:pPr>
            <w:pStyle w:val="BB4AD26D6ADF4368A4C1B9145BA2B45F1"/>
          </w:pPr>
          <w:r>
            <w:rPr>
              <w:rStyle w:val="Tekstzastpczy"/>
            </w:rPr>
            <w:t>Enter the academic year</w:t>
          </w:r>
        </w:p>
      </w:docPartBody>
    </w:docPart>
    <w:docPart>
      <w:docPartPr>
        <w:name w:val="FC5B4667622D4FAAA697AF83427559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ADA9EC-ACEE-4898-A435-05269E23AC0E}"/>
      </w:docPartPr>
      <w:docPartBody>
        <w:p w:rsidR="00E475E9" w:rsidRDefault="004412E4" w:rsidP="004412E4">
          <w:pPr>
            <w:pStyle w:val="FC5B4667622D4FAAA697AF834275597D"/>
          </w:pPr>
          <w:r>
            <w:rPr>
              <w:rStyle w:val="Tekstzastpczy"/>
            </w:rPr>
            <w:t>Enter justifi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50CE"/>
    <w:rsid w:val="002315C4"/>
    <w:rsid w:val="002800C3"/>
    <w:rsid w:val="00314D04"/>
    <w:rsid w:val="003E1CBA"/>
    <w:rsid w:val="004412E4"/>
    <w:rsid w:val="005453DB"/>
    <w:rsid w:val="005650CE"/>
    <w:rsid w:val="00810143"/>
    <w:rsid w:val="008B6577"/>
    <w:rsid w:val="00AA0F18"/>
    <w:rsid w:val="00AC62F2"/>
    <w:rsid w:val="00E475E9"/>
    <w:rsid w:val="00F06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412E4"/>
    <w:rPr>
      <w:color w:val="808080"/>
    </w:rPr>
  </w:style>
  <w:style w:type="paragraph" w:customStyle="1" w:styleId="7F015483CABE456EBD5323E6546EEAF21">
    <w:name w:val="7F015483CABE456EBD5323E6546EEAF2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4B056196894008AF8333D12C44106A1">
    <w:name w:val="284B056196894008AF8333D12C44106A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EDD75391E343CE95AF62378BE69B1B1">
    <w:name w:val="58EDD75391E343CE95AF62378BE69B1B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C544EF95AB47788B6D3CD2A09B8A6A1">
    <w:name w:val="1DC544EF95AB47788B6D3CD2A09B8A6A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7E0CE7B03CC45FF9388B331EF96CB9D1">
    <w:name w:val="57E0CE7B03CC45FF9388B331EF96CB9D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7037DC958B4AFF9C1B0D04147FB4781">
    <w:name w:val="927037DC958B4AFF9C1B0D04147FB478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156D17AD114598A5635CC0A27F17C71">
    <w:name w:val="5C156D17AD114598A5635CC0A27F17C7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8A80034D0F42188596AFFE1E30CDE21">
    <w:name w:val="8C8A80034D0F42188596AFFE1E30CDE21"/>
    <w:rsid w:val="004412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4AD26D6ADF4368A4C1B9145BA2B45F1">
    <w:name w:val="BB4AD26D6ADF4368A4C1B9145BA2B45F1"/>
    <w:rsid w:val="004412E4"/>
    <w:rPr>
      <w:rFonts w:eastAsiaTheme="minorHAnsi"/>
      <w:lang w:eastAsia="en-US"/>
    </w:rPr>
  </w:style>
  <w:style w:type="paragraph" w:customStyle="1" w:styleId="FC5B4667622D4FAAA697AF834275597D">
    <w:name w:val="FC5B4667622D4FAAA697AF834275597D"/>
    <w:rsid w:val="004412E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5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4</cp:revision>
  <dcterms:created xsi:type="dcterms:W3CDTF">2022-07-29T13:52:00Z</dcterms:created>
  <dcterms:modified xsi:type="dcterms:W3CDTF">2022-08-04T11:10:00Z</dcterms:modified>
</cp:coreProperties>
</file>